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705D8392" w:rsidR="00B64460" w:rsidRPr="00E6321E" w:rsidRDefault="0031136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E22DA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3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2.2026. do 2</w:t>
                            </w:r>
                            <w:r w:rsidR="00E22DA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7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2.2026.</w:t>
                            </w:r>
                            <w:r w:rsidR="00B64460" w:rsidRPr="00E6321E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705D8392" w:rsidR="00B64460" w:rsidRPr="00E6321E" w:rsidRDefault="0031136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 w:rsidRPr="00311366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d </w:t>
                      </w:r>
                      <w:r w:rsidR="00E22DA6">
                        <w:rPr>
                          <w:b/>
                          <w:bCs/>
                          <w:sz w:val="28"/>
                          <w:szCs w:val="28"/>
                        </w:rPr>
                        <w:t>23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2.2026. do 2</w:t>
                      </w:r>
                      <w:r w:rsidR="00E22DA6">
                        <w:rPr>
                          <w:b/>
                          <w:bCs/>
                          <w:sz w:val="28"/>
                          <w:szCs w:val="28"/>
                        </w:rPr>
                        <w:t>7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2.2026.</w:t>
                      </w:r>
                      <w:r w:rsidR="00B64460" w:rsidRPr="00E6321E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0B9B3F36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ROASAN S MASLACEM,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3881B8F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1,3,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3A320EEF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T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UNA NA CRVENO, INTEGRALNO TIJESTO, KUPUS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5CBE9A94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4,9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6E23B8F3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59066721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0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0B9B3F36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ROASAN S MASLACEM,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3881B8F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1,3,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3A320EEF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T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UNA NA CRVENO, INTEGRALNO TIJESTO, KUPUS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5CBE9A94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4,9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6E23B8F3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59066721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0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9E85FB2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CIVO, MASLAC,ČAJNA SALAMA, SIR,KISELI KRASTAVCI,ČAJ S LIMUNOM,VOĆE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32E6D714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,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14FACA70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GRAH VARIVO SA SUHIM MESOM I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REPOM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, RAZNE VRSTE KRUHA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34DEC837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,10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744D5307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RUH, LINO LADA, MLIJEKO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BD7FC59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1,3,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9E85FB2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CIVO, MASLAC,ČAJNA SALAMA, SIR,KISELI KRASTAVCI,ČAJ S LIMUNOM,VOĆE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32E6D714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,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14FACA70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GRAH VARIVO SA SUHIM MESOM I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REPOM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, RAZNE VRSTE KRUHA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34DEC837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,10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744D5307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RUH, LINO LADA, MLIJEKO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BD7FC59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1,3,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311366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7FE8851C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PECIVO,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ILEĆA PAŠTETA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ČAJ S LIMUNOM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50D84800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311366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600E2CF9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SVINJEĆI PAPRIKAŠ,RIŽA,CIKLA SALATA,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055AA5D4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,10</w:t>
                                  </w:r>
                                </w:p>
                              </w:tc>
                            </w:tr>
                            <w:tr w:rsidR="007C2D3A" w:rsidRPr="00311366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22B45379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AĆA ŠTRUDLA OD SIR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74EFB194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311366" w:rsidRDefault="007C2D3A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311366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7FE8851C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PECIVO,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ILEĆA PAŠTETA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ČAJ S LIMUNOM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50D84800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  <w:tr w:rsidR="007C2D3A" w:rsidRPr="00311366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600E2CF9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SVINJEĆI PAPRIKAŠ,RIŽA,CIKLA SALATA,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055AA5D4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,10</w:t>
                            </w:r>
                          </w:p>
                        </w:tc>
                      </w:tr>
                      <w:tr w:rsidR="007C2D3A" w:rsidRPr="00311366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22B45379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AĆA ŠTRUDLA OD SIR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74EFB194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58DA41F2" w14:textId="77777777" w:rsidR="007C2D3A" w:rsidRPr="00311366" w:rsidRDefault="007C2D3A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3049F1E6" w:rsidR="007C2D3A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KR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UH, MASLAC,MED,KAKAO,VOĆE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2094744B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,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0756287A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FINO VARIVO S PILETINOM,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51BCEC0A" w:rsidR="007C2D3A" w:rsidRPr="00D51893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,10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0C7BBD43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DOMAĆI KOLAČ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OD MRKV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59770A29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3,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3049F1E6" w:rsidR="007C2D3A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KR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UH, MASLAC,MED,KAKAO,VOĆE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2094744B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,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0756287A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FINO VARIVO S PILETINOM,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51BCEC0A" w:rsidR="007C2D3A" w:rsidRPr="00D51893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,10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0C7BBD43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DOMAĆI KOLAČ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OD MRKV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59770A29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3,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7899CBAA" w:rsidR="00D242E8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ALENTA,SVJEŽI SIR S VRHNJEM,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53AE4E05" w:rsidR="00D242E8" w:rsidRPr="00D51893" w:rsidRDefault="00D5189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,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3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5301688F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TJESTENINA BOLONJEZ, PARMEZAN,ZELENA SALATA,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8A61D5F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,9,10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06ED6243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DOMAĆI KOLAČ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 ČOKOLADN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A8B3589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1,3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7899CBAA" w:rsidR="00D242E8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ALENTA,SVJEŽI SIR S VRHNJEM,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53AE4E05" w:rsidR="00D242E8" w:rsidRPr="00D51893" w:rsidRDefault="00D5189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,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3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5301688F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TJESTENINA BOLONJEZ, PARMEZAN,ZELENA SALATA,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8A61D5F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,9,10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06ED6243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DOMAĆI KOLAČ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 ČOKOLADN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A8B3589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1,3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22DA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1366"/>
    <w:rsid w:val="00316B18"/>
    <w:rsid w:val="003224C0"/>
    <w:rsid w:val="00373824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6300F5"/>
    <w:rsid w:val="006558BD"/>
    <w:rsid w:val="00682A4F"/>
    <w:rsid w:val="00684362"/>
    <w:rsid w:val="006F1EF2"/>
    <w:rsid w:val="007073F8"/>
    <w:rsid w:val="00715FD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51893"/>
    <w:rsid w:val="00D920DD"/>
    <w:rsid w:val="00DB30E2"/>
    <w:rsid w:val="00DC160D"/>
    <w:rsid w:val="00DD23AC"/>
    <w:rsid w:val="00DF3E56"/>
    <w:rsid w:val="00DF7FE3"/>
    <w:rsid w:val="00E022F0"/>
    <w:rsid w:val="00E22DA6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3</cp:revision>
  <cp:lastPrinted>2024-08-27T10:52:00Z</cp:lastPrinted>
  <dcterms:created xsi:type="dcterms:W3CDTF">2026-02-16T14:59:00Z</dcterms:created>
  <dcterms:modified xsi:type="dcterms:W3CDTF">2026-02-16T15:08:00Z</dcterms:modified>
</cp:coreProperties>
</file>